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F46CE9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>to state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5F9597E0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</w:t>
      </w:r>
      <w:r w:rsidR="00D96F22">
        <w:rPr>
          <w:rFonts w:ascii="Garamond" w:hAnsi="Garamond"/>
        </w:rPr>
        <w:t>ircuit</w:t>
      </w:r>
      <w:r w:rsidR="00DA172C" w:rsidRPr="00863613">
        <w:rPr>
          <w:rFonts w:ascii="Garamond" w:hAnsi="Garamond"/>
        </w:rPr>
        <w:t xml:space="preserve"> == </w:t>
      </w:r>
      <w:r w:rsidR="00D96F22">
        <w:rPr>
          <w:rFonts w:ascii="Garamond" w:hAnsi="Garamond"/>
        </w:rPr>
        <w:t>21</w:t>
      </w:r>
      <w:r w:rsidR="00DA172C" w:rsidRPr="00863613">
        <w:rPr>
          <w:rFonts w:ascii="Garamond" w:hAnsi="Garamond"/>
        </w:rPr>
        <w:t xml:space="preserve">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2141DE1A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05873FAD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1A9E1B18" w14:textId="7AFD8D16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offer_attempt in offer_attempts %}</w:t>
      </w:r>
    </w:p>
    <w:p w14:paraId="6C1A7A07" w14:textId="23728E39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tenant_doc_name }} attempted to pay rent {{ "in full " if offer_attempt.was_attempt_full }}on {{ offer_attempt.</w:t>
      </w:r>
      <w:r w:rsidR="006B5BD2">
        <w:rPr>
          <w:rFonts w:ascii="Garamond" w:eastAsia="Times New Roman" w:hAnsi="Garamond"/>
        </w:rPr>
        <w:t>attempt_</w:t>
      </w:r>
      <w:r>
        <w:rPr>
          <w:rFonts w:ascii="Garamond" w:eastAsia="Times New Roman" w:hAnsi="Garamond"/>
        </w:rPr>
        <w:t>date.format() }}, but {{ landlord_doc_name }} refused to accept the payment.</w:t>
      </w:r>
    </w:p>
    <w:p w14:paraId="71E12667" w14:textId="6DFD9CAF" w:rsidR="0096034A" w:rsidRPr="00863613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0DEF6CB" w14:textId="31D80B02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t>Tenant has paid the rent allegedly owed</w:t>
      </w:r>
    </w:p>
    <w:p w14:paraId="418E4AC2" w14:textId="05C4BE9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F40BDD" w:rsidRDefault="005E45AA" w:rsidP="00F40BDD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ccupancy_permit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41DE9C1E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58612BC1" w14:textId="77777777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if </w:t>
      </w:r>
      <w:r w:rsidRPr="00863613">
        <w:rPr>
          <w:rFonts w:ascii="Garamond" w:eastAsia="Times New Roman" w:hAnsi="Garamond"/>
        </w:rPr>
        <w:t>defense_breach_of_cqe</w:t>
      </w:r>
      <w:r>
        <w:rPr>
          <w:rFonts w:ascii="Garamond" w:eastAsia="Times New Roman" w:hAnsi="Garamond"/>
        </w:rPr>
        <w:t xml:space="preserve"> %}</w:t>
      </w:r>
    </w:p>
    <w:p w14:paraId="78903896" w14:textId="77777777" w:rsidR="002E4672" w:rsidRDefault="00F40BDD" w:rsidP="002E4672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F40BDD">
        <w:rPr>
          <w:rFonts w:ascii="Garamond" w:eastAsia="Times New Roman" w:hAnsi="Garamond"/>
        </w:rPr>
        <w:t xml:space="preserve">The </w:t>
      </w:r>
      <w:r>
        <w:rPr>
          <w:rFonts w:ascii="Garamond" w:eastAsia="Times New Roman" w:hAnsi="Garamond"/>
        </w:rPr>
        <w:t>Plaintiff</w:t>
      </w:r>
      <w:r w:rsidRPr="00F40BDD">
        <w:rPr>
          <w:rFonts w:ascii="Garamond" w:eastAsia="Times New Roman" w:hAnsi="Garamond"/>
        </w:rPr>
        <w:t xml:space="preserve"> breached the implied Covenant of Quiet Enjoyment with the Tenant because they:</w:t>
      </w:r>
    </w:p>
    <w:p w14:paraId="4A77C515" w14:textId="23A14086" w:rsidR="00F40BDD" w:rsidRPr="002E4672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2E4672">
        <w:rPr>
          <w:rFonts w:ascii="Garamond" w:eastAsia="Times New Roman" w:hAnsi="Garamond"/>
        </w:rPr>
        <w:t>{%p for breach in cqe_breaches.true_values() %}</w:t>
      </w:r>
    </w:p>
    <w:p w14:paraId="759BF682" w14:textId="0EBDFDC4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breach == "other" %}</w:t>
      </w:r>
    </w:p>
    <w:p w14:paraId="29BD075F" w14:textId="1EE5B235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cqe_breach }}</w:t>
      </w:r>
    </w:p>
    <w:p w14:paraId="6CF26D5F" w14:textId="574B5C9D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lse %}</w:t>
      </w:r>
    </w:p>
    <w:p w14:paraId="6FD0829B" w14:textId="012CE980" w:rsidR="00F40BDD" w:rsidRDefault="00F40BDD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33068DA5" w14:textId="295C7E50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01B66D5" w14:textId="77777777" w:rsidR="00F40BDD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5ADD932" w14:textId="36449720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ther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3E63D36A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16B24E72" w14:textId="0CD52C87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lastRenderedPageBreak/>
        <w:t>{%p if not breach == "other"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24045C52" w14:textId="18A73A38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477E3492" w14:textId="6919F622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6DC69304" w14:textId="77777777" w:rsidR="006A3983" w:rsidRDefault="006A3983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is eviction action violates the Protecting Tenants at Foreclosure Act..</w:t>
      </w:r>
    </w:p>
    <w:p w14:paraId="376E1DE7" w14:textId="482DA16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E6198E">
        <w:rPr>
          <w:rFonts w:ascii="Garamond" w:eastAsia="Times New Roman" w:hAnsi="Garamond"/>
        </w:rPr>
        <w:t xml:space="preserve"> </w:t>
      </w:r>
      <w:r w:rsidR="006A3983">
        <w:rPr>
          <w:rFonts w:ascii="Garamond" w:eastAsia="Times New Roman" w:hAnsi="Garamond"/>
        </w:rPr>
        <w:t>did not give timely and adequate notice before the eviction action was filed.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1D74DBF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landlord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lastRenderedPageBreak/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F4DF3" w14:textId="77777777" w:rsidR="00A979CE" w:rsidRDefault="00A979CE" w:rsidP="005C6B77">
      <w:r>
        <w:separator/>
      </w:r>
    </w:p>
  </w:endnote>
  <w:endnote w:type="continuationSeparator" w:id="0">
    <w:p w14:paraId="1F12B2C7" w14:textId="77777777" w:rsidR="00A979CE" w:rsidRDefault="00A979CE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15AFD" w14:textId="77777777" w:rsidR="00A979CE" w:rsidRDefault="00A979CE" w:rsidP="005C6B77">
      <w:r>
        <w:separator/>
      </w:r>
    </w:p>
  </w:footnote>
  <w:footnote w:type="continuationSeparator" w:id="0">
    <w:p w14:paraId="5C123DAB" w14:textId="77777777" w:rsidR="00A979CE" w:rsidRDefault="00A979CE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351952">
    <w:abstractNumId w:val="0"/>
  </w:num>
  <w:num w:numId="2" w16cid:durableId="1490049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51A77"/>
    <w:rsid w:val="002609D0"/>
    <w:rsid w:val="00276049"/>
    <w:rsid w:val="0028AC26"/>
    <w:rsid w:val="002D180B"/>
    <w:rsid w:val="002E4672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1109"/>
    <w:rsid w:val="00605968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20679"/>
    <w:rsid w:val="007328F2"/>
    <w:rsid w:val="0073741E"/>
    <w:rsid w:val="00755843"/>
    <w:rsid w:val="00760165"/>
    <w:rsid w:val="007675D2"/>
    <w:rsid w:val="007977EF"/>
    <w:rsid w:val="007A5FB6"/>
    <w:rsid w:val="007A7B0E"/>
    <w:rsid w:val="007D0DB4"/>
    <w:rsid w:val="007E54A2"/>
    <w:rsid w:val="008041B1"/>
    <w:rsid w:val="00856617"/>
    <w:rsid w:val="00863613"/>
    <w:rsid w:val="00865421"/>
    <w:rsid w:val="008867F6"/>
    <w:rsid w:val="008A0DD8"/>
    <w:rsid w:val="008C3218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A02E5F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F5744"/>
    <w:rsid w:val="00AF6DA5"/>
    <w:rsid w:val="00B20EE2"/>
    <w:rsid w:val="00B45504"/>
    <w:rsid w:val="00B60406"/>
    <w:rsid w:val="00B9075A"/>
    <w:rsid w:val="00BE0C1E"/>
    <w:rsid w:val="00BF4F9C"/>
    <w:rsid w:val="00C139AE"/>
    <w:rsid w:val="00C13A85"/>
    <w:rsid w:val="00C2312C"/>
    <w:rsid w:val="00CD38B8"/>
    <w:rsid w:val="00D11A38"/>
    <w:rsid w:val="00D26ACC"/>
    <w:rsid w:val="00D317A7"/>
    <w:rsid w:val="00D34AD1"/>
    <w:rsid w:val="00D5405F"/>
    <w:rsid w:val="00D944D7"/>
    <w:rsid w:val="00D96F22"/>
    <w:rsid w:val="00DA172C"/>
    <w:rsid w:val="00DC1EA0"/>
    <w:rsid w:val="00DC6CFF"/>
    <w:rsid w:val="00DE7343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AB23E9"/>
    <w:pPr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AB23E9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51</Words>
  <Characters>770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9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1-03T16:29:00Z</dcterms:created>
  <dcterms:modified xsi:type="dcterms:W3CDTF">2023-01-10T17:03:00Z</dcterms:modified>
</cp:coreProperties>
</file>